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7"/>
        <w:gridCol w:w="4002"/>
      </w:tblGrid>
      <w:tr w:rsidR="00DA21A3" w14:paraId="622D0341" w14:textId="77777777" w:rsidTr="7094E195">
        <w:tc>
          <w:tcPr>
            <w:tcW w:w="5637" w:type="dxa"/>
            <w:tcBorders>
              <w:bottom w:val="single" w:sz="4" w:space="0" w:color="auto"/>
            </w:tcBorders>
          </w:tcPr>
          <w:p w14:paraId="4F94D325" w14:textId="77777777" w:rsidR="00DA21A3" w:rsidRDefault="00DA21A3" w:rsidP="00DA21A3">
            <w:pPr>
              <w:pStyle w:val="Title"/>
              <w:spacing w:after="200"/>
              <w:jc w:val="left"/>
            </w:pPr>
            <w:r>
              <w:t xml:space="preserve">ELEC-C1110 Automaatio- ja systeemitekniikan </w:t>
            </w:r>
            <w:r w:rsidRPr="00DA21A3">
              <w:t>perusteet</w:t>
            </w:r>
          </w:p>
        </w:tc>
        <w:tc>
          <w:tcPr>
            <w:tcW w:w="4002" w:type="dxa"/>
            <w:tcBorders>
              <w:bottom w:val="single" w:sz="4" w:space="0" w:color="auto"/>
            </w:tcBorders>
          </w:tcPr>
          <w:p w14:paraId="1B7518B9" w14:textId="77777777" w:rsidR="00DA21A3" w:rsidRDefault="00DB3F0E" w:rsidP="00DA21A3">
            <w:pPr>
              <w:pStyle w:val="Title"/>
              <w:spacing w:after="200"/>
              <w:jc w:val="right"/>
            </w:pPr>
            <w:r>
              <w:t>Harjoitustyö 2</w:t>
            </w:r>
          </w:p>
          <w:p w14:paraId="7642225B" w14:textId="335E2C4D" w:rsidR="00DA21A3" w:rsidRDefault="00DA21A3" w:rsidP="004F3AC5">
            <w:pPr>
              <w:pStyle w:val="Title"/>
              <w:spacing w:after="200"/>
              <w:jc w:val="right"/>
            </w:pPr>
            <w:r>
              <w:t>Kevät 20</w:t>
            </w:r>
            <w:r w:rsidR="005C555F">
              <w:t>2</w:t>
            </w:r>
            <w:r w:rsidR="4C38BAAE">
              <w:t>3</w:t>
            </w:r>
          </w:p>
        </w:tc>
      </w:tr>
      <w:tr w:rsidR="0087353B" w14:paraId="5C22D49A" w14:textId="77777777" w:rsidTr="7094E195"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E2BABD" w14:textId="73A29022" w:rsidR="0087353B" w:rsidRPr="0087353B" w:rsidRDefault="00763934" w:rsidP="0087353B">
            <w:pPr>
              <w:pStyle w:val="Title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tunimi, Sukunimi, O</w:t>
            </w:r>
            <w:r w:rsidR="0087353B" w:rsidRPr="0087353B">
              <w:rPr>
                <w:sz w:val="28"/>
                <w:szCs w:val="28"/>
              </w:rPr>
              <w:t>piskelijanumero</w:t>
            </w:r>
            <w:r w:rsidR="0087353B">
              <w:rPr>
                <w:sz w:val="28"/>
                <w:szCs w:val="28"/>
              </w:rPr>
              <w:t xml:space="preserve"> 1</w:t>
            </w:r>
          </w:p>
        </w:tc>
      </w:tr>
      <w:tr w:rsidR="0087353B" w14:paraId="086A64DD" w14:textId="77777777" w:rsidTr="7094E195"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F43002C" w14:textId="29DBF3C8" w:rsidR="0087353B" w:rsidRDefault="00763934" w:rsidP="0087353B">
            <w:pPr>
              <w:pStyle w:val="Title"/>
              <w:jc w:val="left"/>
            </w:pPr>
            <w:r>
              <w:rPr>
                <w:sz w:val="28"/>
                <w:szCs w:val="28"/>
              </w:rPr>
              <w:t>Etunimi, Sukunimi, O</w:t>
            </w:r>
            <w:r w:rsidRPr="0087353B">
              <w:rPr>
                <w:sz w:val="28"/>
                <w:szCs w:val="28"/>
              </w:rPr>
              <w:t>piskelijanumero</w:t>
            </w:r>
            <w:r w:rsidR="0087353B">
              <w:rPr>
                <w:sz w:val="28"/>
                <w:szCs w:val="28"/>
              </w:rPr>
              <w:t xml:space="preserve"> 2</w:t>
            </w:r>
          </w:p>
        </w:tc>
      </w:tr>
      <w:tr w:rsidR="005C555F" w14:paraId="0D482376" w14:textId="77777777" w:rsidTr="7094E195">
        <w:tc>
          <w:tcPr>
            <w:tcW w:w="96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AC33B2" w14:textId="5D5E2392" w:rsidR="00763934" w:rsidRPr="00763934" w:rsidRDefault="00763934" w:rsidP="00763934">
            <w:pPr>
              <w:pStyle w:val="Title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tunimi, Sukunimi, O</w:t>
            </w:r>
            <w:r w:rsidRPr="0087353B">
              <w:rPr>
                <w:sz w:val="28"/>
                <w:szCs w:val="28"/>
              </w:rPr>
              <w:t>piskelijanumero</w:t>
            </w:r>
            <w:r w:rsidR="005C555F">
              <w:rPr>
                <w:sz w:val="28"/>
                <w:szCs w:val="28"/>
              </w:rPr>
              <w:t xml:space="preserve"> 3</w:t>
            </w:r>
          </w:p>
        </w:tc>
      </w:tr>
      <w:tr w:rsidR="00763934" w14:paraId="60D70C63" w14:textId="77777777" w:rsidTr="7094E195">
        <w:tc>
          <w:tcPr>
            <w:tcW w:w="9639" w:type="dxa"/>
            <w:gridSpan w:val="2"/>
            <w:tcBorders>
              <w:top w:val="single" w:sz="4" w:space="0" w:color="auto"/>
            </w:tcBorders>
          </w:tcPr>
          <w:p w14:paraId="264C86AB" w14:textId="65DF0BCD" w:rsidR="00763934" w:rsidRPr="0087353B" w:rsidRDefault="00FC184C" w:rsidP="00763934">
            <w:pPr>
              <w:pStyle w:val="Title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yhmä: </w:t>
            </w:r>
            <w:r w:rsidR="00763934">
              <w:rPr>
                <w:sz w:val="28"/>
                <w:szCs w:val="28"/>
              </w:rPr>
              <w:t>Ryhmän Numero</w:t>
            </w:r>
          </w:p>
        </w:tc>
      </w:tr>
    </w:tbl>
    <w:p w14:paraId="238519A5" w14:textId="6D774036" w:rsidR="00DA21A3" w:rsidRDefault="00DA21A3" w:rsidP="00DA21A3"/>
    <w:p w14:paraId="12E74AEF" w14:textId="4AA59F91" w:rsidR="00732D42" w:rsidRPr="00DA21A3" w:rsidRDefault="00732D42" w:rsidP="00DA21A3">
      <w:r>
        <w:t xml:space="preserve">Palauta </w:t>
      </w:r>
      <w:r w:rsidR="004910DA">
        <w:t>r</w:t>
      </w:r>
      <w:r>
        <w:t>aportti PDF</w:t>
      </w:r>
      <w:r w:rsidR="004910DA">
        <w:t xml:space="preserve"> muodossa </w:t>
      </w:r>
      <w:proofErr w:type="spellStart"/>
      <w:r w:rsidR="004910DA">
        <w:t>MyCoursesiin</w:t>
      </w:r>
      <w:proofErr w:type="spellEnd"/>
      <w:r w:rsidR="004910DA">
        <w:t xml:space="preserve"> nimellä ”harjoitustyö</w:t>
      </w:r>
      <w:r w:rsidR="00F879CF">
        <w:t>_</w:t>
      </w:r>
      <w:r w:rsidR="0010178E">
        <w:t>2_ryhmän numero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A484B" w14:paraId="56CD1287" w14:textId="77777777" w:rsidTr="002A484B">
        <w:tc>
          <w:tcPr>
            <w:tcW w:w="9628" w:type="dxa"/>
          </w:tcPr>
          <w:p w14:paraId="44359620" w14:textId="77777777" w:rsidR="002A484B" w:rsidRDefault="002A484B" w:rsidP="002A484B">
            <w:pPr>
              <w:rPr>
                <w:b/>
              </w:rPr>
            </w:pPr>
            <w:r w:rsidRPr="002A484B">
              <w:rPr>
                <w:b/>
              </w:rPr>
              <w:t xml:space="preserve">Tehtävä 1: </w:t>
            </w:r>
            <w:r w:rsidR="00FE7D8D">
              <w:rPr>
                <w:b/>
              </w:rPr>
              <w:t>Olkanivelen dynamiikka</w:t>
            </w:r>
          </w:p>
        </w:tc>
      </w:tr>
    </w:tbl>
    <w:p w14:paraId="144CBB22" w14:textId="77777777" w:rsidR="002A484B" w:rsidRDefault="002A484B" w:rsidP="002A484B">
      <w:pPr>
        <w:pStyle w:val="NoSpacing"/>
        <w:rPr>
          <w:b/>
        </w:rPr>
      </w:pPr>
    </w:p>
    <w:p w14:paraId="5EB3C504" w14:textId="77777777" w:rsidR="00C33CA8" w:rsidRDefault="00FE7D8D" w:rsidP="00431567">
      <w:pPr>
        <w:pStyle w:val="NoSpacing"/>
      </w:pPr>
      <w:r>
        <w:t>Olkanivelen dynamiikkayhtälö ja sen johto:</w:t>
      </w:r>
    </w:p>
    <w:p w14:paraId="319A171A" w14:textId="77777777" w:rsidR="00C33CA8" w:rsidRDefault="00FE7D8D" w:rsidP="00FE7D8D">
      <w:pPr>
        <w:pStyle w:val="Default"/>
      </w:pPr>
      <w:r>
        <w:t>Olkanivelen hitausmomentin analysointi</w:t>
      </w:r>
    </w:p>
    <w:p w14:paraId="7F750274" w14:textId="77777777" w:rsidR="00065AB1" w:rsidRPr="00B625D0" w:rsidRDefault="00065AB1" w:rsidP="00431567">
      <w:pPr>
        <w:pStyle w:val="NoSpacing"/>
        <w:rPr>
          <w:bCs/>
        </w:rPr>
      </w:pPr>
    </w:p>
    <w:p w14:paraId="46EC1D51" w14:textId="77777777" w:rsidR="002A484B" w:rsidRDefault="002A484B" w:rsidP="00431567">
      <w:pPr>
        <w:pStyle w:val="NoSpacing"/>
      </w:pPr>
    </w:p>
    <w:p w14:paraId="6B2D8BF5" w14:textId="77777777" w:rsidR="00C97AE7" w:rsidRPr="00DA21A3" w:rsidRDefault="00C97AE7" w:rsidP="0043156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A484B" w14:paraId="56569C1B" w14:textId="77777777" w:rsidTr="7094E195">
        <w:tc>
          <w:tcPr>
            <w:tcW w:w="9628" w:type="dxa"/>
          </w:tcPr>
          <w:p w14:paraId="4D5F268C" w14:textId="77FF287C" w:rsidR="002A484B" w:rsidRDefault="002A484B" w:rsidP="7094E195">
            <w:pPr>
              <w:rPr>
                <w:b/>
                <w:bCs/>
              </w:rPr>
            </w:pPr>
            <w:r w:rsidRPr="7094E195">
              <w:rPr>
                <w:b/>
                <w:bCs/>
              </w:rPr>
              <w:t xml:space="preserve">Tehtävä 2: </w:t>
            </w:r>
            <w:r w:rsidR="008C2207" w:rsidRPr="7094E195">
              <w:rPr>
                <w:b/>
                <w:bCs/>
              </w:rPr>
              <w:t xml:space="preserve">Olkanivelen </w:t>
            </w:r>
            <w:r w:rsidR="3B846FED" w:rsidRPr="7094E195">
              <w:rPr>
                <w:b/>
                <w:bCs/>
              </w:rPr>
              <w:t>Python</w:t>
            </w:r>
            <w:r w:rsidR="008C2207" w:rsidRPr="7094E195">
              <w:rPr>
                <w:b/>
                <w:bCs/>
              </w:rPr>
              <w:t>-toteutus</w:t>
            </w:r>
          </w:p>
        </w:tc>
      </w:tr>
    </w:tbl>
    <w:p w14:paraId="53AF8A14" w14:textId="77777777" w:rsidR="002A484B" w:rsidRDefault="002A484B" w:rsidP="002A484B">
      <w:pPr>
        <w:pStyle w:val="NoSpacing"/>
        <w:rPr>
          <w:b/>
        </w:rPr>
      </w:pPr>
    </w:p>
    <w:p w14:paraId="10510C0B" w14:textId="77777777" w:rsidR="002A484B" w:rsidRDefault="008C2207" w:rsidP="00431567">
      <w:pPr>
        <w:pStyle w:val="NoSpacing"/>
      </w:pPr>
      <w:r>
        <w:t>Kuvat:</w:t>
      </w:r>
    </w:p>
    <w:p w14:paraId="1047AF42" w14:textId="77777777" w:rsidR="00DB3F0E" w:rsidRDefault="008C2207" w:rsidP="00431567">
      <w:pPr>
        <w:pStyle w:val="NoSpacing"/>
      </w:pPr>
      <w:r>
        <w:t>Selitykset</w:t>
      </w:r>
    </w:p>
    <w:p w14:paraId="291B1F5D" w14:textId="77777777" w:rsidR="00BD18D8" w:rsidRDefault="00BD18D8" w:rsidP="00431567">
      <w:pPr>
        <w:pStyle w:val="NoSpacing"/>
      </w:pPr>
    </w:p>
    <w:p w14:paraId="108F08F5" w14:textId="77777777" w:rsidR="00BD18D8" w:rsidRDefault="00BD18D8" w:rsidP="0043156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3F0E" w14:paraId="625D51DB" w14:textId="77777777" w:rsidTr="00414A55">
        <w:tc>
          <w:tcPr>
            <w:tcW w:w="9628" w:type="dxa"/>
          </w:tcPr>
          <w:p w14:paraId="5A574E22" w14:textId="77777777" w:rsidR="00DB3F0E" w:rsidRDefault="00DB3F0E" w:rsidP="00414A55">
            <w:pPr>
              <w:rPr>
                <w:b/>
              </w:rPr>
            </w:pPr>
            <w:r>
              <w:rPr>
                <w:b/>
              </w:rPr>
              <w:t>Tehtävä 3</w:t>
            </w:r>
            <w:r w:rsidRPr="002A484B">
              <w:rPr>
                <w:b/>
              </w:rPr>
              <w:t xml:space="preserve">: </w:t>
            </w:r>
            <w:r w:rsidR="00672805">
              <w:rPr>
                <w:b/>
              </w:rPr>
              <w:t>Kulman ja kulmanopeuden simulointi</w:t>
            </w:r>
          </w:p>
        </w:tc>
      </w:tr>
    </w:tbl>
    <w:p w14:paraId="311A20CA" w14:textId="77777777" w:rsidR="00DB3F0E" w:rsidRDefault="00DB3F0E" w:rsidP="00DB3F0E">
      <w:pPr>
        <w:pStyle w:val="NoSpacing"/>
        <w:rPr>
          <w:b/>
        </w:rPr>
      </w:pPr>
    </w:p>
    <w:p w14:paraId="5268C43E" w14:textId="77777777" w:rsidR="00DB3F0E" w:rsidRDefault="00672805" w:rsidP="00DB3F0E">
      <w:pPr>
        <w:pStyle w:val="NoSpacing"/>
      </w:pPr>
      <w:r>
        <w:t>Kulman kuvaaja:</w:t>
      </w:r>
    </w:p>
    <w:p w14:paraId="183D56B7" w14:textId="77777777" w:rsidR="00672805" w:rsidRDefault="00672805" w:rsidP="00431567">
      <w:pPr>
        <w:pStyle w:val="NoSpacing"/>
      </w:pPr>
      <w:r>
        <w:t>Kulman analysointi:</w:t>
      </w:r>
    </w:p>
    <w:p w14:paraId="04347C4E" w14:textId="77777777" w:rsidR="00672805" w:rsidRDefault="00672805" w:rsidP="00431567">
      <w:pPr>
        <w:pStyle w:val="NoSpacing"/>
      </w:pPr>
      <w:r>
        <w:t>Kulmanopeuden kuvaaja:</w:t>
      </w:r>
    </w:p>
    <w:p w14:paraId="6C917D4C" w14:textId="77777777" w:rsidR="00672805" w:rsidRPr="00431567" w:rsidRDefault="00672805" w:rsidP="00431567">
      <w:pPr>
        <w:pStyle w:val="NoSpacing"/>
      </w:pPr>
      <w:r>
        <w:t>Kulmanopeuden analysointi:</w:t>
      </w:r>
    </w:p>
    <w:p w14:paraId="2480B8F5" w14:textId="77777777" w:rsidR="0087353B" w:rsidRDefault="0087353B" w:rsidP="00431567">
      <w:pPr>
        <w:pStyle w:val="NoSpacing"/>
      </w:pPr>
    </w:p>
    <w:p w14:paraId="79445BA7" w14:textId="77777777" w:rsidR="00926599" w:rsidRDefault="00926599" w:rsidP="00431567">
      <w:pPr>
        <w:pStyle w:val="NoSpacing"/>
      </w:pPr>
    </w:p>
    <w:p w14:paraId="4E7D0EE7" w14:textId="77777777" w:rsidR="00926599" w:rsidRDefault="00926599" w:rsidP="0043156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3F0E" w14:paraId="6C02A3DF" w14:textId="77777777" w:rsidTr="00414A55">
        <w:tc>
          <w:tcPr>
            <w:tcW w:w="9628" w:type="dxa"/>
          </w:tcPr>
          <w:p w14:paraId="2EB189DD" w14:textId="77777777" w:rsidR="00DB3F0E" w:rsidRDefault="00DB3F0E" w:rsidP="00414A55">
            <w:pPr>
              <w:rPr>
                <w:b/>
              </w:rPr>
            </w:pPr>
            <w:r>
              <w:rPr>
                <w:b/>
              </w:rPr>
              <w:t xml:space="preserve">Tehtävä </w:t>
            </w:r>
            <w:proofErr w:type="gramStart"/>
            <w:r>
              <w:rPr>
                <w:b/>
              </w:rPr>
              <w:t>4</w:t>
            </w:r>
            <w:r w:rsidRPr="002A484B">
              <w:rPr>
                <w:b/>
              </w:rPr>
              <w:t xml:space="preserve">: </w:t>
            </w:r>
            <w:r w:rsidR="00672805">
              <w:rPr>
                <w:b/>
              </w:rPr>
              <w:t xml:space="preserve"> Nopeuden</w:t>
            </w:r>
            <w:proofErr w:type="gramEnd"/>
            <w:r w:rsidR="00672805">
              <w:rPr>
                <w:b/>
              </w:rPr>
              <w:t xml:space="preserve"> analysointi</w:t>
            </w:r>
          </w:p>
        </w:tc>
      </w:tr>
    </w:tbl>
    <w:p w14:paraId="3C5591E1" w14:textId="77777777" w:rsidR="00DB3F0E" w:rsidRDefault="00DB3F0E" w:rsidP="00926599">
      <w:pPr>
        <w:pStyle w:val="NoSpacing"/>
      </w:pPr>
    </w:p>
    <w:p w14:paraId="39CA45EC" w14:textId="77777777" w:rsidR="00672805" w:rsidRDefault="00672805" w:rsidP="00926599">
      <w:pPr>
        <w:pStyle w:val="NoSpacing"/>
      </w:pPr>
      <w:r>
        <w:t>Maksiminopeus:</w:t>
      </w:r>
    </w:p>
    <w:p w14:paraId="1FE938C4" w14:textId="77777777" w:rsidR="007135B0" w:rsidRDefault="00672805" w:rsidP="00926599">
      <w:pPr>
        <w:pStyle w:val="NoSpacing"/>
      </w:pPr>
      <w:r>
        <w:t>Puoliintumisaika:</w:t>
      </w:r>
    </w:p>
    <w:p w14:paraId="51337C5C" w14:textId="77777777" w:rsidR="00926599" w:rsidRDefault="00926599" w:rsidP="00926599">
      <w:pPr>
        <w:pStyle w:val="NoSpacing"/>
      </w:pPr>
    </w:p>
    <w:p w14:paraId="3F36C85D" w14:textId="77777777" w:rsidR="00926599" w:rsidRDefault="00926599" w:rsidP="00926599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3F0E" w14:paraId="374A30DA" w14:textId="77777777" w:rsidTr="00414A55">
        <w:tc>
          <w:tcPr>
            <w:tcW w:w="9628" w:type="dxa"/>
          </w:tcPr>
          <w:p w14:paraId="33B163B0" w14:textId="77777777" w:rsidR="00DB3F0E" w:rsidRDefault="00DB3F0E" w:rsidP="00414A55">
            <w:pPr>
              <w:rPr>
                <w:b/>
              </w:rPr>
            </w:pPr>
            <w:r>
              <w:rPr>
                <w:b/>
              </w:rPr>
              <w:t>Tehtävä 5</w:t>
            </w:r>
            <w:r w:rsidRPr="002A484B">
              <w:rPr>
                <w:b/>
              </w:rPr>
              <w:t xml:space="preserve">: </w:t>
            </w:r>
            <w:r w:rsidR="00672805">
              <w:rPr>
                <w:b/>
              </w:rPr>
              <w:t>Vertailu kyynär/ranne- ja olkanivelen välillä</w:t>
            </w:r>
          </w:p>
        </w:tc>
      </w:tr>
    </w:tbl>
    <w:p w14:paraId="3440F3D6" w14:textId="77777777" w:rsidR="00DB3F0E" w:rsidRDefault="00DB3F0E" w:rsidP="00DB3F0E">
      <w:pPr>
        <w:pStyle w:val="NoSpacing"/>
        <w:rPr>
          <w:b/>
        </w:rPr>
      </w:pPr>
    </w:p>
    <w:p w14:paraId="3AD72E03" w14:textId="77777777" w:rsidR="00DB3F0E" w:rsidRDefault="00672805" w:rsidP="00DB3F0E">
      <w:pPr>
        <w:pStyle w:val="NoSpacing"/>
      </w:pPr>
      <w:r>
        <w:t>Vasteiden vertailu (pohdi vaikutusta kulmaan ja sen derivaattoihin):</w:t>
      </w:r>
    </w:p>
    <w:p w14:paraId="6C0CF7B0" w14:textId="77777777" w:rsidR="00DB3F0E" w:rsidRDefault="00DB3F0E" w:rsidP="00431567">
      <w:pPr>
        <w:pStyle w:val="NoSpacing"/>
      </w:pPr>
    </w:p>
    <w:p w14:paraId="402B3BD5" w14:textId="77777777" w:rsidR="00DB3F0E" w:rsidRDefault="00DB3F0E" w:rsidP="00431567">
      <w:pPr>
        <w:pStyle w:val="NoSpacing"/>
      </w:pPr>
    </w:p>
    <w:p w14:paraId="55A343CD" w14:textId="77777777" w:rsidR="00C97AE7" w:rsidRDefault="00C97AE7" w:rsidP="0043156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3F0E" w14:paraId="3783EE1A" w14:textId="77777777" w:rsidTr="00414A55">
        <w:tc>
          <w:tcPr>
            <w:tcW w:w="9628" w:type="dxa"/>
          </w:tcPr>
          <w:p w14:paraId="736CFF1D" w14:textId="77777777" w:rsidR="00DB3F0E" w:rsidRDefault="00DB3F0E" w:rsidP="00414A55">
            <w:pPr>
              <w:rPr>
                <w:b/>
              </w:rPr>
            </w:pPr>
            <w:r>
              <w:rPr>
                <w:b/>
              </w:rPr>
              <w:t>Tehtävä 6</w:t>
            </w:r>
            <w:r w:rsidRPr="002A484B">
              <w:rPr>
                <w:b/>
              </w:rPr>
              <w:t xml:space="preserve">: </w:t>
            </w:r>
            <w:r w:rsidR="00672805">
              <w:rPr>
                <w:b/>
              </w:rPr>
              <w:t>Askelvaste</w:t>
            </w:r>
          </w:p>
        </w:tc>
      </w:tr>
    </w:tbl>
    <w:p w14:paraId="5B522AF1" w14:textId="77777777" w:rsidR="00DB3F0E" w:rsidRDefault="00DB3F0E" w:rsidP="00DB3F0E">
      <w:pPr>
        <w:pStyle w:val="NoSpacing"/>
        <w:rPr>
          <w:b/>
        </w:rPr>
      </w:pPr>
    </w:p>
    <w:p w14:paraId="7A465509" w14:textId="77777777" w:rsidR="00DB3F0E" w:rsidRDefault="00672805" w:rsidP="00DB3F0E">
      <w:pPr>
        <w:pStyle w:val="NoSpacing"/>
      </w:pPr>
      <w:r>
        <w:t>Analyysi:</w:t>
      </w:r>
    </w:p>
    <w:p w14:paraId="77393347" w14:textId="77777777" w:rsidR="00DB3F0E" w:rsidRPr="00431567" w:rsidRDefault="00DB3F0E" w:rsidP="00431567">
      <w:pPr>
        <w:pStyle w:val="NoSpacing"/>
      </w:pPr>
    </w:p>
    <w:sectPr w:rsidR="00DB3F0E" w:rsidRPr="00431567" w:rsidSect="00C60753">
      <w:footerReference w:type="default" r:id="rId8"/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2A724" w14:textId="77777777" w:rsidR="00AB5DFB" w:rsidRDefault="00AB5DFB" w:rsidP="002D4FFC">
      <w:pPr>
        <w:spacing w:after="0" w:line="240" w:lineRule="auto"/>
      </w:pPr>
      <w:r>
        <w:separator/>
      </w:r>
    </w:p>
  </w:endnote>
  <w:endnote w:type="continuationSeparator" w:id="0">
    <w:p w14:paraId="0102E3CA" w14:textId="77777777" w:rsidR="00AB5DFB" w:rsidRDefault="00AB5DFB" w:rsidP="002D4F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99313"/>
      <w:docPartObj>
        <w:docPartGallery w:val="Page Numbers (Bottom of Page)"/>
        <w:docPartUnique/>
      </w:docPartObj>
    </w:sdtPr>
    <w:sdtEndPr/>
    <w:sdtContent>
      <w:p w14:paraId="12BF4890" w14:textId="77777777" w:rsidR="0099374E" w:rsidRDefault="00DA29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4D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F4F7688" w14:textId="77777777" w:rsidR="0099374E" w:rsidRDefault="009937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B95D4" w14:textId="77777777" w:rsidR="00AB5DFB" w:rsidRDefault="00AB5DFB" w:rsidP="002D4FFC">
      <w:pPr>
        <w:spacing w:after="0" w:line="240" w:lineRule="auto"/>
      </w:pPr>
      <w:r>
        <w:separator/>
      </w:r>
    </w:p>
  </w:footnote>
  <w:footnote w:type="continuationSeparator" w:id="0">
    <w:p w14:paraId="566C6383" w14:textId="77777777" w:rsidR="00AB5DFB" w:rsidRDefault="00AB5DFB" w:rsidP="002D4F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25094"/>
    <w:multiLevelType w:val="hybridMultilevel"/>
    <w:tmpl w:val="06B48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D7248"/>
    <w:multiLevelType w:val="hybridMultilevel"/>
    <w:tmpl w:val="5116086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C71134"/>
    <w:multiLevelType w:val="hybridMultilevel"/>
    <w:tmpl w:val="3482D978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365B28"/>
    <w:multiLevelType w:val="hybridMultilevel"/>
    <w:tmpl w:val="F2A07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F85853"/>
    <w:multiLevelType w:val="hybridMultilevel"/>
    <w:tmpl w:val="8174D6E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E2F8C"/>
    <w:multiLevelType w:val="hybridMultilevel"/>
    <w:tmpl w:val="6FA441A4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32901"/>
    <w:multiLevelType w:val="hybridMultilevel"/>
    <w:tmpl w:val="C2666E80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5857D2"/>
    <w:multiLevelType w:val="hybridMultilevel"/>
    <w:tmpl w:val="DC483198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3B3E40"/>
    <w:multiLevelType w:val="hybridMultilevel"/>
    <w:tmpl w:val="BCAE0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576707"/>
    <w:multiLevelType w:val="hybridMultilevel"/>
    <w:tmpl w:val="92DA515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487A6E"/>
    <w:multiLevelType w:val="hybridMultilevel"/>
    <w:tmpl w:val="538EE0C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C96C99"/>
    <w:multiLevelType w:val="hybridMultilevel"/>
    <w:tmpl w:val="12D6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E077E4"/>
    <w:multiLevelType w:val="hybridMultilevel"/>
    <w:tmpl w:val="6BD431B0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0904642">
    <w:abstractNumId w:val="12"/>
  </w:num>
  <w:num w:numId="2" w16cid:durableId="1552767222">
    <w:abstractNumId w:val="6"/>
  </w:num>
  <w:num w:numId="3" w16cid:durableId="705179395">
    <w:abstractNumId w:val="5"/>
  </w:num>
  <w:num w:numId="4" w16cid:durableId="11996691">
    <w:abstractNumId w:val="7"/>
  </w:num>
  <w:num w:numId="5" w16cid:durableId="816410066">
    <w:abstractNumId w:val="9"/>
  </w:num>
  <w:num w:numId="6" w16cid:durableId="519440021">
    <w:abstractNumId w:val="10"/>
  </w:num>
  <w:num w:numId="7" w16cid:durableId="744036060">
    <w:abstractNumId w:val="4"/>
  </w:num>
  <w:num w:numId="8" w16cid:durableId="958492896">
    <w:abstractNumId w:val="2"/>
  </w:num>
  <w:num w:numId="9" w16cid:durableId="60837232">
    <w:abstractNumId w:val="1"/>
  </w:num>
  <w:num w:numId="10" w16cid:durableId="1649019289">
    <w:abstractNumId w:val="0"/>
  </w:num>
  <w:num w:numId="11" w16cid:durableId="1657952448">
    <w:abstractNumId w:val="8"/>
  </w:num>
  <w:num w:numId="12" w16cid:durableId="457380091">
    <w:abstractNumId w:val="11"/>
  </w:num>
  <w:num w:numId="13" w16cid:durableId="11990538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1304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rY0NzW3MDI2N7VQ0lEKTi0uzszPAykwrAUAYweDMiwAAAA="/>
  </w:docVars>
  <w:rsids>
    <w:rsidRoot w:val="00D16A4C"/>
    <w:rsid w:val="00007D4A"/>
    <w:rsid w:val="000111A6"/>
    <w:rsid w:val="00013A98"/>
    <w:rsid w:val="000262A5"/>
    <w:rsid w:val="00027EEB"/>
    <w:rsid w:val="000522A1"/>
    <w:rsid w:val="00065AB1"/>
    <w:rsid w:val="00084EA8"/>
    <w:rsid w:val="00085182"/>
    <w:rsid w:val="000875E1"/>
    <w:rsid w:val="00091042"/>
    <w:rsid w:val="000A2C5C"/>
    <w:rsid w:val="000B05ED"/>
    <w:rsid w:val="000B6616"/>
    <w:rsid w:val="000C09E9"/>
    <w:rsid w:val="000D2FA2"/>
    <w:rsid w:val="000D41BF"/>
    <w:rsid w:val="000D49D8"/>
    <w:rsid w:val="000D73B7"/>
    <w:rsid w:val="000E35C8"/>
    <w:rsid w:val="000E7D7E"/>
    <w:rsid w:val="000E7F8B"/>
    <w:rsid w:val="000F491B"/>
    <w:rsid w:val="0010178E"/>
    <w:rsid w:val="0010619F"/>
    <w:rsid w:val="00110868"/>
    <w:rsid w:val="00116B1D"/>
    <w:rsid w:val="00167E8D"/>
    <w:rsid w:val="001B3283"/>
    <w:rsid w:val="001C4A9E"/>
    <w:rsid w:val="001D4892"/>
    <w:rsid w:val="001D5F30"/>
    <w:rsid w:val="001F4DBB"/>
    <w:rsid w:val="00202396"/>
    <w:rsid w:val="0021190D"/>
    <w:rsid w:val="00217241"/>
    <w:rsid w:val="00226B13"/>
    <w:rsid w:val="002417C0"/>
    <w:rsid w:val="00245FCB"/>
    <w:rsid w:val="00246BAE"/>
    <w:rsid w:val="00252B5E"/>
    <w:rsid w:val="0026096B"/>
    <w:rsid w:val="00266909"/>
    <w:rsid w:val="00276493"/>
    <w:rsid w:val="00280371"/>
    <w:rsid w:val="0028094D"/>
    <w:rsid w:val="002A29DE"/>
    <w:rsid w:val="002A484B"/>
    <w:rsid w:val="002A6CAF"/>
    <w:rsid w:val="002C13DC"/>
    <w:rsid w:val="002D4FFC"/>
    <w:rsid w:val="0032082E"/>
    <w:rsid w:val="003222EF"/>
    <w:rsid w:val="003242EF"/>
    <w:rsid w:val="0033009F"/>
    <w:rsid w:val="00332145"/>
    <w:rsid w:val="0034136B"/>
    <w:rsid w:val="00342E16"/>
    <w:rsid w:val="003605C9"/>
    <w:rsid w:val="0036299A"/>
    <w:rsid w:val="003661C3"/>
    <w:rsid w:val="003700C5"/>
    <w:rsid w:val="00387A57"/>
    <w:rsid w:val="003A32E7"/>
    <w:rsid w:val="003A42C4"/>
    <w:rsid w:val="003A43A4"/>
    <w:rsid w:val="003B1C69"/>
    <w:rsid w:val="003B6D50"/>
    <w:rsid w:val="003B71F7"/>
    <w:rsid w:val="003C38AA"/>
    <w:rsid w:val="003C5BEB"/>
    <w:rsid w:val="003F33F4"/>
    <w:rsid w:val="00407F11"/>
    <w:rsid w:val="00431567"/>
    <w:rsid w:val="00432486"/>
    <w:rsid w:val="004363D8"/>
    <w:rsid w:val="00437C58"/>
    <w:rsid w:val="004430E9"/>
    <w:rsid w:val="00443682"/>
    <w:rsid w:val="00464393"/>
    <w:rsid w:val="004663AD"/>
    <w:rsid w:val="00470E23"/>
    <w:rsid w:val="00481A82"/>
    <w:rsid w:val="00486519"/>
    <w:rsid w:val="00486CC2"/>
    <w:rsid w:val="004910DA"/>
    <w:rsid w:val="004948E2"/>
    <w:rsid w:val="004B2A9A"/>
    <w:rsid w:val="004B3506"/>
    <w:rsid w:val="004B4DDB"/>
    <w:rsid w:val="004C0F5E"/>
    <w:rsid w:val="004D037B"/>
    <w:rsid w:val="004F2821"/>
    <w:rsid w:val="004F3AC5"/>
    <w:rsid w:val="004F7BC7"/>
    <w:rsid w:val="005012BD"/>
    <w:rsid w:val="00510EE0"/>
    <w:rsid w:val="00512220"/>
    <w:rsid w:val="005211F4"/>
    <w:rsid w:val="00533A5C"/>
    <w:rsid w:val="005430C6"/>
    <w:rsid w:val="00544635"/>
    <w:rsid w:val="00553C0A"/>
    <w:rsid w:val="00581BFD"/>
    <w:rsid w:val="00590003"/>
    <w:rsid w:val="00590948"/>
    <w:rsid w:val="005969EB"/>
    <w:rsid w:val="005B3C3E"/>
    <w:rsid w:val="005B44DF"/>
    <w:rsid w:val="005C4285"/>
    <w:rsid w:val="005C555F"/>
    <w:rsid w:val="005D05A8"/>
    <w:rsid w:val="005E2ABA"/>
    <w:rsid w:val="00606E1E"/>
    <w:rsid w:val="00607E1F"/>
    <w:rsid w:val="006307E1"/>
    <w:rsid w:val="00632890"/>
    <w:rsid w:val="006402D0"/>
    <w:rsid w:val="00644F17"/>
    <w:rsid w:val="006550A4"/>
    <w:rsid w:val="00657E7B"/>
    <w:rsid w:val="006707B2"/>
    <w:rsid w:val="00672805"/>
    <w:rsid w:val="0067507B"/>
    <w:rsid w:val="00681900"/>
    <w:rsid w:val="006966EF"/>
    <w:rsid w:val="00697AF9"/>
    <w:rsid w:val="006A33B7"/>
    <w:rsid w:val="006B553B"/>
    <w:rsid w:val="006F1B1D"/>
    <w:rsid w:val="006F35B1"/>
    <w:rsid w:val="00707E69"/>
    <w:rsid w:val="007135B0"/>
    <w:rsid w:val="00713A4C"/>
    <w:rsid w:val="00715F17"/>
    <w:rsid w:val="00732D42"/>
    <w:rsid w:val="007563FA"/>
    <w:rsid w:val="00762188"/>
    <w:rsid w:val="00763934"/>
    <w:rsid w:val="00767ABB"/>
    <w:rsid w:val="00771D59"/>
    <w:rsid w:val="00786613"/>
    <w:rsid w:val="00793EB2"/>
    <w:rsid w:val="007A3EC3"/>
    <w:rsid w:val="007A6149"/>
    <w:rsid w:val="007A636E"/>
    <w:rsid w:val="007B75BE"/>
    <w:rsid w:val="007D3CAF"/>
    <w:rsid w:val="007D6C65"/>
    <w:rsid w:val="007E10DB"/>
    <w:rsid w:val="007E7E52"/>
    <w:rsid w:val="007F7AB5"/>
    <w:rsid w:val="00803AC4"/>
    <w:rsid w:val="00807433"/>
    <w:rsid w:val="00815880"/>
    <w:rsid w:val="008206D4"/>
    <w:rsid w:val="00825F11"/>
    <w:rsid w:val="00835304"/>
    <w:rsid w:val="008515B5"/>
    <w:rsid w:val="008545A2"/>
    <w:rsid w:val="008555D7"/>
    <w:rsid w:val="00870A19"/>
    <w:rsid w:val="0087353B"/>
    <w:rsid w:val="00884943"/>
    <w:rsid w:val="008A0394"/>
    <w:rsid w:val="008A419A"/>
    <w:rsid w:val="008A6B87"/>
    <w:rsid w:val="008B570F"/>
    <w:rsid w:val="008C0637"/>
    <w:rsid w:val="008C2207"/>
    <w:rsid w:val="008C49C9"/>
    <w:rsid w:val="008C5B79"/>
    <w:rsid w:val="008D5416"/>
    <w:rsid w:val="008F2E90"/>
    <w:rsid w:val="00901237"/>
    <w:rsid w:val="00904360"/>
    <w:rsid w:val="00920DAE"/>
    <w:rsid w:val="009232B7"/>
    <w:rsid w:val="0092365C"/>
    <w:rsid w:val="00926599"/>
    <w:rsid w:val="00931FA7"/>
    <w:rsid w:val="009376E2"/>
    <w:rsid w:val="009409BB"/>
    <w:rsid w:val="0094502F"/>
    <w:rsid w:val="00947A00"/>
    <w:rsid w:val="00974669"/>
    <w:rsid w:val="0098050E"/>
    <w:rsid w:val="009872E4"/>
    <w:rsid w:val="009913BE"/>
    <w:rsid w:val="0099374E"/>
    <w:rsid w:val="00996B28"/>
    <w:rsid w:val="009B2443"/>
    <w:rsid w:val="009C1124"/>
    <w:rsid w:val="009D7C51"/>
    <w:rsid w:val="009E149C"/>
    <w:rsid w:val="009F517F"/>
    <w:rsid w:val="00A0492C"/>
    <w:rsid w:val="00A0720D"/>
    <w:rsid w:val="00A0733C"/>
    <w:rsid w:val="00A20548"/>
    <w:rsid w:val="00A36076"/>
    <w:rsid w:val="00A4064F"/>
    <w:rsid w:val="00A53A0E"/>
    <w:rsid w:val="00A53E1A"/>
    <w:rsid w:val="00A57B72"/>
    <w:rsid w:val="00AA0DB2"/>
    <w:rsid w:val="00AB0302"/>
    <w:rsid w:val="00AB1EC5"/>
    <w:rsid w:val="00AB5DFB"/>
    <w:rsid w:val="00AB6AED"/>
    <w:rsid w:val="00AC2364"/>
    <w:rsid w:val="00AD3CA8"/>
    <w:rsid w:val="00AE39E6"/>
    <w:rsid w:val="00AF07E4"/>
    <w:rsid w:val="00AF257A"/>
    <w:rsid w:val="00B00279"/>
    <w:rsid w:val="00B10ACD"/>
    <w:rsid w:val="00B21AFE"/>
    <w:rsid w:val="00B21CE1"/>
    <w:rsid w:val="00B23E26"/>
    <w:rsid w:val="00B2721A"/>
    <w:rsid w:val="00B55493"/>
    <w:rsid w:val="00B600F4"/>
    <w:rsid w:val="00B625D0"/>
    <w:rsid w:val="00B6480E"/>
    <w:rsid w:val="00B81807"/>
    <w:rsid w:val="00B86F1B"/>
    <w:rsid w:val="00B92AD1"/>
    <w:rsid w:val="00BA0411"/>
    <w:rsid w:val="00BB690A"/>
    <w:rsid w:val="00BC775C"/>
    <w:rsid w:val="00BD18D8"/>
    <w:rsid w:val="00BD63EC"/>
    <w:rsid w:val="00BF3C79"/>
    <w:rsid w:val="00C002C2"/>
    <w:rsid w:val="00C11BA5"/>
    <w:rsid w:val="00C12A85"/>
    <w:rsid w:val="00C279E2"/>
    <w:rsid w:val="00C30B28"/>
    <w:rsid w:val="00C32422"/>
    <w:rsid w:val="00C33CA8"/>
    <w:rsid w:val="00C47102"/>
    <w:rsid w:val="00C5142A"/>
    <w:rsid w:val="00C55CCF"/>
    <w:rsid w:val="00C60753"/>
    <w:rsid w:val="00C72D2D"/>
    <w:rsid w:val="00C8031D"/>
    <w:rsid w:val="00C81ED2"/>
    <w:rsid w:val="00C9160B"/>
    <w:rsid w:val="00C94DD3"/>
    <w:rsid w:val="00C96D7D"/>
    <w:rsid w:val="00C97AE7"/>
    <w:rsid w:val="00CA5E76"/>
    <w:rsid w:val="00CB0340"/>
    <w:rsid w:val="00CB5783"/>
    <w:rsid w:val="00CC07EA"/>
    <w:rsid w:val="00CC1C9D"/>
    <w:rsid w:val="00CC2515"/>
    <w:rsid w:val="00CC4900"/>
    <w:rsid w:val="00CC5838"/>
    <w:rsid w:val="00CD2F69"/>
    <w:rsid w:val="00D03372"/>
    <w:rsid w:val="00D16211"/>
    <w:rsid w:val="00D16A4C"/>
    <w:rsid w:val="00D25739"/>
    <w:rsid w:val="00D32E23"/>
    <w:rsid w:val="00D41A5F"/>
    <w:rsid w:val="00D526A5"/>
    <w:rsid w:val="00D528F1"/>
    <w:rsid w:val="00D63581"/>
    <w:rsid w:val="00D66924"/>
    <w:rsid w:val="00D6702B"/>
    <w:rsid w:val="00D76C03"/>
    <w:rsid w:val="00D83D76"/>
    <w:rsid w:val="00DA21A3"/>
    <w:rsid w:val="00DA2909"/>
    <w:rsid w:val="00DA2E92"/>
    <w:rsid w:val="00DA2F0C"/>
    <w:rsid w:val="00DA678C"/>
    <w:rsid w:val="00DB3F0E"/>
    <w:rsid w:val="00DB6AD3"/>
    <w:rsid w:val="00DE2D82"/>
    <w:rsid w:val="00DE503F"/>
    <w:rsid w:val="00DF08FC"/>
    <w:rsid w:val="00DF63C5"/>
    <w:rsid w:val="00E055E1"/>
    <w:rsid w:val="00E17073"/>
    <w:rsid w:val="00E33A8D"/>
    <w:rsid w:val="00E36FA1"/>
    <w:rsid w:val="00E62E2F"/>
    <w:rsid w:val="00E7152B"/>
    <w:rsid w:val="00E73163"/>
    <w:rsid w:val="00E85FD9"/>
    <w:rsid w:val="00E90CD8"/>
    <w:rsid w:val="00E94869"/>
    <w:rsid w:val="00E978E7"/>
    <w:rsid w:val="00EB37AF"/>
    <w:rsid w:val="00EB3F79"/>
    <w:rsid w:val="00ED0ABF"/>
    <w:rsid w:val="00EE7E70"/>
    <w:rsid w:val="00EF36B8"/>
    <w:rsid w:val="00EF4D10"/>
    <w:rsid w:val="00EF51CB"/>
    <w:rsid w:val="00EF6350"/>
    <w:rsid w:val="00F03512"/>
    <w:rsid w:val="00F049C7"/>
    <w:rsid w:val="00F11A65"/>
    <w:rsid w:val="00F1562F"/>
    <w:rsid w:val="00F22ADA"/>
    <w:rsid w:val="00F2424B"/>
    <w:rsid w:val="00F26BD8"/>
    <w:rsid w:val="00F30773"/>
    <w:rsid w:val="00F314A8"/>
    <w:rsid w:val="00F51F15"/>
    <w:rsid w:val="00F67EB7"/>
    <w:rsid w:val="00F754EA"/>
    <w:rsid w:val="00F76FE2"/>
    <w:rsid w:val="00F830F3"/>
    <w:rsid w:val="00F852A2"/>
    <w:rsid w:val="00F879CF"/>
    <w:rsid w:val="00FC184C"/>
    <w:rsid w:val="00FC6ABA"/>
    <w:rsid w:val="00FE7D8D"/>
    <w:rsid w:val="3B846FED"/>
    <w:rsid w:val="4C38BAAE"/>
    <w:rsid w:val="7094E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E7FBBB"/>
  <w15:docId w15:val="{E9947C12-62D1-42B3-A820-7B86FB371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350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2F0C"/>
    <w:pPr>
      <w:keepNext/>
      <w:keepLines/>
      <w:spacing w:before="200" w:after="0"/>
      <w:outlineLvl w:val="0"/>
    </w:pPr>
    <w:rPr>
      <w:rFonts w:ascii="Arial" w:eastAsiaTheme="majorEastAsia" w:hAnsi="Arial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237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F0C"/>
    <w:rPr>
      <w:rFonts w:ascii="Arial" w:eastAsiaTheme="majorEastAsia" w:hAnsi="Arial" w:cstheme="majorBidi"/>
      <w:b/>
      <w:bCs/>
      <w:sz w:val="32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6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3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635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A2F0C"/>
    <w:pPr>
      <w:spacing w:line="240" w:lineRule="auto"/>
      <w:contextualSpacing/>
    </w:pPr>
    <w:rPr>
      <w:rFonts w:ascii="Arial" w:eastAsiaTheme="majorEastAsia" w:hAnsi="Arial" w:cstheme="majorBidi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A2F0C"/>
    <w:rPr>
      <w:rFonts w:ascii="Arial" w:eastAsiaTheme="majorEastAsia" w:hAnsi="Arial" w:cstheme="majorBidi"/>
      <w:spacing w:val="5"/>
      <w:kern w:val="28"/>
      <w:sz w:val="40"/>
      <w:szCs w:val="52"/>
    </w:rPr>
  </w:style>
  <w:style w:type="table" w:styleId="TableGrid">
    <w:name w:val="Table Grid"/>
    <w:basedOn w:val="TableNormal"/>
    <w:uiPriority w:val="59"/>
    <w:rsid w:val="007D3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D3CAF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01237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D526A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D4FF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4FF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D4FF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FFC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2A484B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customStyle="1" w:styleId="Default">
    <w:name w:val="Default"/>
    <w:rsid w:val="00FE7D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4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61F0CF-109A-4058-B9D1-B6CBCFD81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8</Words>
  <Characters>730</Characters>
  <Application>Microsoft Office Word</Application>
  <DocSecurity>0</DocSecurity>
  <Lines>6</Lines>
  <Paragraphs>1</Paragraphs>
  <ScaleCrop>false</ScaleCrop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itinaho Riikka</dc:creator>
  <cp:lastModifiedBy>Sereda Petja</cp:lastModifiedBy>
  <cp:revision>12</cp:revision>
  <cp:lastPrinted>2018-01-01T17:21:00Z</cp:lastPrinted>
  <dcterms:created xsi:type="dcterms:W3CDTF">2020-01-10T12:48:00Z</dcterms:created>
  <dcterms:modified xsi:type="dcterms:W3CDTF">2023-02-08T15:13:00Z</dcterms:modified>
</cp:coreProperties>
</file>